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2653DA" w14:textId="57F0AA6B" w:rsidR="00DF6BF5" w:rsidRPr="00CE1DD2" w:rsidRDefault="00DD1A00" w:rsidP="00DF6BF5">
      <w:pPr>
        <w:shd w:val="clear" w:color="auto" w:fill="FFFFFF"/>
        <w:spacing w:before="100" w:beforeAutospacing="1" w:after="100" w:afterAutospacing="1"/>
        <w:jc w:val="center"/>
        <w:rPr>
          <w:rFonts w:ascii="Atlanta" w:eastAsia="Times New Roman" w:hAnsi="Atlanta" w:cs="Times New Roman"/>
          <w:b/>
          <w:color w:val="555555"/>
          <w:u w:val="single"/>
        </w:rPr>
      </w:pPr>
      <w:r w:rsidRPr="00CE1DD2">
        <w:rPr>
          <w:rFonts w:ascii="Atlanta" w:eastAsia="Times New Roman" w:hAnsi="Atlanta" w:cs="Times New Roman"/>
          <w:b/>
          <w:color w:val="555555"/>
          <w:u w:val="single"/>
        </w:rPr>
        <w:t xml:space="preserve">OpenGov Financial Software </w:t>
      </w:r>
      <w:r w:rsidR="00DF6BF5" w:rsidRPr="00CE1DD2">
        <w:rPr>
          <w:rFonts w:ascii="Atlanta" w:eastAsia="Times New Roman" w:hAnsi="Atlanta" w:cs="Times New Roman"/>
          <w:b/>
          <w:color w:val="555555"/>
          <w:u w:val="single"/>
        </w:rPr>
        <w:t>Navigation Tips for Citizens and Staff</w:t>
      </w:r>
    </w:p>
    <w:p w14:paraId="3D6B9974" w14:textId="1B559F4D" w:rsidR="00102990" w:rsidRPr="00DF6BF5" w:rsidRDefault="00102990" w:rsidP="00CE1DD2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>OpenGov allows you to explore budget and historical finances in a simple graphical user interface. </w:t>
      </w:r>
    </w:p>
    <w:p w14:paraId="63EAC703" w14:textId="3958EC5D" w:rsidR="00102990" w:rsidRPr="00DF6BF5" w:rsidRDefault="00102990" w:rsidP="00CE1DD2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 xml:space="preserve">You'll notice the title of the chart or graph you are viewing in the top </w:t>
      </w:r>
      <w:r w:rsidR="00DF6BF5">
        <w:rPr>
          <w:rFonts w:ascii="Helvetica" w:eastAsia="Times New Roman" w:hAnsi="Helvetica" w:cs="Times New Roman"/>
          <w:color w:val="555555"/>
        </w:rPr>
        <w:t xml:space="preserve">left corner. </w:t>
      </w:r>
    </w:p>
    <w:p w14:paraId="40E1B00E" w14:textId="3429993D" w:rsidR="00102990" w:rsidRPr="00DF6BF5" w:rsidRDefault="00102990" w:rsidP="00CE1DD2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>You can use the </w:t>
      </w:r>
      <w:r w:rsidRPr="00DF6BF5">
        <w:rPr>
          <w:rFonts w:ascii="Helvetica" w:eastAsia="Times New Roman" w:hAnsi="Helvetica" w:cs="Times New Roman"/>
          <w:b/>
          <w:bCs/>
          <w:color w:val="555555"/>
        </w:rPr>
        <w:t>Show</w:t>
      </w:r>
      <w:r w:rsidRPr="00DF6BF5">
        <w:rPr>
          <w:rFonts w:ascii="Helvetica" w:eastAsia="Times New Roman" w:hAnsi="Helvetica" w:cs="Times New Roman"/>
          <w:color w:val="555555"/>
        </w:rPr>
        <w:t> drop-down to see the data that is of most interest to you.</w:t>
      </w:r>
    </w:p>
    <w:p w14:paraId="2D2BED7E" w14:textId="3AE88AD5" w:rsidR="00DF6BF5" w:rsidRPr="00DF6BF5" w:rsidRDefault="00CE1DD2" w:rsidP="00CE1DD2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>
        <w:rPr>
          <w:rFonts w:ascii="Helvetica" w:eastAsia="Times New Roman" w:hAnsi="Helvetica" w:cs="Times New Roman"/>
          <w:noProof/>
          <w:color w:val="555555"/>
        </w:rPr>
        <w:drawing>
          <wp:anchor distT="0" distB="0" distL="114300" distR="114300" simplePos="0" relativeHeight="251658240" behindDoc="0" locked="0" layoutInCell="1" allowOverlap="1" wp14:anchorId="4406BA50" wp14:editId="1415CF6D">
            <wp:simplePos x="0" y="0"/>
            <wp:positionH relativeFrom="column">
              <wp:posOffset>159385</wp:posOffset>
            </wp:positionH>
            <wp:positionV relativeFrom="paragraph">
              <wp:posOffset>5715</wp:posOffset>
            </wp:positionV>
            <wp:extent cx="5458221" cy="3028315"/>
            <wp:effectExtent l="0" t="0" r="9525" b="635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 Pic.png"/>
                    <pic:cNvPicPr/>
                  </pic:nvPicPr>
                  <pic:blipFill>
                    <a:blip r:embed="rId5">
                      <a:alphaModFix amt="2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221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2990" w:rsidRPr="00DF6BF5">
        <w:rPr>
          <w:rFonts w:ascii="Helvetica" w:eastAsia="Times New Roman" w:hAnsi="Helvetica" w:cs="Times New Roman"/>
          <w:color w:val="555555"/>
        </w:rPr>
        <w:t>Use the </w:t>
      </w:r>
      <w:r w:rsidR="00DF6BF5">
        <w:rPr>
          <w:rFonts w:ascii="Helvetica" w:eastAsia="Times New Roman" w:hAnsi="Helvetica" w:cs="Times New Roman"/>
          <w:b/>
          <w:color w:val="555555"/>
        </w:rPr>
        <w:t xml:space="preserve">Broken Down </w:t>
      </w:r>
      <w:r w:rsidR="00102990" w:rsidRPr="00DF6BF5">
        <w:rPr>
          <w:rFonts w:ascii="Helvetica" w:eastAsia="Times New Roman" w:hAnsi="Helvetica" w:cs="Times New Roman"/>
          <w:b/>
          <w:bCs/>
          <w:color w:val="555555"/>
        </w:rPr>
        <w:t>By</w:t>
      </w:r>
      <w:r w:rsidR="00102990" w:rsidRPr="00DF6BF5">
        <w:rPr>
          <w:rFonts w:ascii="Helvetica" w:eastAsia="Times New Roman" w:hAnsi="Helvetica" w:cs="Times New Roman"/>
          <w:color w:val="555555"/>
        </w:rPr>
        <w:t> drop-down to specify the category you would like the data organized by in your chart or graph.</w:t>
      </w:r>
    </w:p>
    <w:p w14:paraId="0942BD8A" w14:textId="3A4F2017" w:rsidR="00DF6BF5" w:rsidRPr="00DF6BF5" w:rsidRDefault="00102990" w:rsidP="00CE1DD2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>Select the </w:t>
      </w:r>
      <w:r w:rsidRPr="00DF6BF5">
        <w:rPr>
          <w:rFonts w:ascii="Helvetica" w:eastAsia="Times New Roman" w:hAnsi="Helvetica" w:cs="Times New Roman"/>
          <w:b/>
          <w:bCs/>
          <w:color w:val="555555"/>
        </w:rPr>
        <w:t>Filtered By</w:t>
      </w:r>
      <w:r w:rsidRPr="00DF6BF5">
        <w:rPr>
          <w:rFonts w:ascii="Helvetica" w:eastAsia="Times New Roman" w:hAnsi="Helvetica" w:cs="Times New Roman"/>
          <w:color w:val="555555"/>
        </w:rPr>
        <w:t> option to view the data filters. These filters will allow you select exactly which data you want to include, or exclude, from your graph or chart. </w:t>
      </w:r>
    </w:p>
    <w:p w14:paraId="606E048A" w14:textId="77777777" w:rsidR="00DF6BF5" w:rsidRPr="00DF6BF5" w:rsidRDefault="00102990" w:rsidP="00CE1DD2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>Use the </w:t>
      </w:r>
      <w:r w:rsidRPr="00DF6BF5">
        <w:rPr>
          <w:rFonts w:ascii="Helvetica" w:eastAsia="Times New Roman" w:hAnsi="Helvetica" w:cs="Times New Roman"/>
          <w:b/>
          <w:bCs/>
          <w:color w:val="555555"/>
        </w:rPr>
        <w:t>Search</w:t>
      </w:r>
      <w:r w:rsidRPr="00DF6BF5">
        <w:rPr>
          <w:rFonts w:ascii="Helvetica" w:eastAsia="Times New Roman" w:hAnsi="Helvetica" w:cs="Times New Roman"/>
          <w:color w:val="555555"/>
        </w:rPr>
        <w:t> function within each filter to find exactly what you are looking for.</w:t>
      </w:r>
    </w:p>
    <w:p w14:paraId="440CDFF2" w14:textId="5BD2C72B" w:rsidR="00CE1DD2" w:rsidRPr="00CE1DD2" w:rsidRDefault="00102990" w:rsidP="00CE1DD2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i/>
          <w:color w:val="555555"/>
          <w:sz w:val="21"/>
          <w:szCs w:val="21"/>
        </w:rPr>
      </w:pPr>
      <w:r w:rsidRPr="00CE1DD2">
        <w:rPr>
          <w:rFonts w:ascii="Helvetica" w:eastAsia="Times New Roman" w:hAnsi="Helvetica" w:cs="Times New Roman"/>
          <w:i/>
          <w:color w:val="555555"/>
        </w:rPr>
        <w:t>There are five different types of visual representations of the data:</w:t>
      </w:r>
    </w:p>
    <w:p w14:paraId="5C2C8C37" w14:textId="77777777" w:rsidR="00102990" w:rsidRPr="00DF6BF5" w:rsidRDefault="00102990" w:rsidP="00CE1DD2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>A </w:t>
      </w:r>
      <w:r w:rsidRPr="00DF6BF5">
        <w:rPr>
          <w:rFonts w:ascii="Helvetica" w:eastAsia="Times New Roman" w:hAnsi="Helvetica" w:cs="Times New Roman"/>
          <w:b/>
          <w:bCs/>
          <w:color w:val="555555"/>
        </w:rPr>
        <w:t>stacked percentage graph</w:t>
      </w:r>
      <w:r w:rsidRPr="00DF6BF5">
        <w:rPr>
          <w:rFonts w:ascii="Helvetica" w:eastAsia="Times New Roman" w:hAnsi="Helvetica" w:cs="Times New Roman"/>
          <w:color w:val="555555"/>
        </w:rPr>
        <w:t> to see percentage changes over time</w:t>
      </w:r>
    </w:p>
    <w:p w14:paraId="340BF039" w14:textId="77777777" w:rsidR="00102990" w:rsidRPr="00DF6BF5" w:rsidRDefault="00102990" w:rsidP="00CE1DD2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>A </w:t>
      </w:r>
      <w:r w:rsidRPr="00DF6BF5">
        <w:rPr>
          <w:rFonts w:ascii="Helvetica" w:eastAsia="Times New Roman" w:hAnsi="Helvetica" w:cs="Times New Roman"/>
          <w:b/>
          <w:bCs/>
          <w:color w:val="555555"/>
        </w:rPr>
        <w:t>stacked line graph</w:t>
      </w:r>
      <w:r w:rsidRPr="00DF6BF5">
        <w:rPr>
          <w:rFonts w:ascii="Helvetica" w:eastAsia="Times New Roman" w:hAnsi="Helvetica" w:cs="Times New Roman"/>
          <w:color w:val="555555"/>
        </w:rPr>
        <w:t> to visualize overall trends over time.</w:t>
      </w:r>
    </w:p>
    <w:p w14:paraId="490B972B" w14:textId="77777777" w:rsidR="00102990" w:rsidRPr="00DF6BF5" w:rsidRDefault="00102990" w:rsidP="00CE1DD2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>A </w:t>
      </w:r>
      <w:r w:rsidRPr="00DF6BF5">
        <w:rPr>
          <w:rFonts w:ascii="Helvetica" w:eastAsia="Times New Roman" w:hAnsi="Helvetica" w:cs="Times New Roman"/>
          <w:b/>
          <w:bCs/>
          <w:color w:val="555555"/>
        </w:rPr>
        <w:t>line graph</w:t>
      </w:r>
      <w:r w:rsidRPr="00DF6BF5">
        <w:rPr>
          <w:rFonts w:ascii="Helvetica" w:eastAsia="Times New Roman" w:hAnsi="Helvetica" w:cs="Times New Roman"/>
          <w:color w:val="555555"/>
        </w:rPr>
        <w:t> overlaying each trend over time.</w:t>
      </w:r>
    </w:p>
    <w:p w14:paraId="5CB32C01" w14:textId="77777777" w:rsidR="00102990" w:rsidRPr="00DF6BF5" w:rsidRDefault="00102990" w:rsidP="00CE1DD2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>A </w:t>
      </w:r>
      <w:r w:rsidRPr="00DF6BF5">
        <w:rPr>
          <w:rFonts w:ascii="Helvetica" w:eastAsia="Times New Roman" w:hAnsi="Helvetica" w:cs="Times New Roman"/>
          <w:b/>
          <w:bCs/>
          <w:color w:val="555555"/>
        </w:rPr>
        <w:t>pie chart</w:t>
      </w:r>
      <w:r w:rsidRPr="00DF6BF5">
        <w:rPr>
          <w:rFonts w:ascii="Helvetica" w:eastAsia="Times New Roman" w:hAnsi="Helvetica" w:cs="Times New Roman"/>
          <w:color w:val="555555"/>
        </w:rPr>
        <w:t> to view percentage breakdowns by year.</w:t>
      </w:r>
    </w:p>
    <w:p w14:paraId="60AC04F8" w14:textId="77777777" w:rsidR="00DF6BF5" w:rsidRPr="00DF6BF5" w:rsidRDefault="00102990" w:rsidP="00CE1DD2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>A </w:t>
      </w:r>
      <w:r w:rsidRPr="00DF6BF5">
        <w:rPr>
          <w:rFonts w:ascii="Helvetica" w:eastAsia="Times New Roman" w:hAnsi="Helvetica" w:cs="Times New Roman"/>
          <w:b/>
          <w:bCs/>
          <w:color w:val="555555"/>
        </w:rPr>
        <w:t>bar chart</w:t>
      </w:r>
      <w:r w:rsidRPr="00DF6BF5">
        <w:rPr>
          <w:rFonts w:ascii="Helvetica" w:eastAsia="Times New Roman" w:hAnsi="Helvetica" w:cs="Times New Roman"/>
          <w:color w:val="555555"/>
        </w:rPr>
        <w:t> comparing trends and percentage breakdowns over time.</w:t>
      </w:r>
    </w:p>
    <w:p w14:paraId="4247796E" w14:textId="77777777" w:rsidR="00DF6BF5" w:rsidRPr="00DF6BF5" w:rsidRDefault="00102990" w:rsidP="00CE1DD2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>Below any chart or graph, you can view a </w:t>
      </w:r>
      <w:r w:rsidRPr="00DF6BF5">
        <w:rPr>
          <w:rFonts w:ascii="Helvetica" w:eastAsia="Times New Roman" w:hAnsi="Helvetica" w:cs="Times New Roman"/>
          <w:b/>
          <w:bCs/>
          <w:color w:val="555555"/>
        </w:rPr>
        <w:t>Table</w:t>
      </w:r>
      <w:r w:rsidRPr="00DF6BF5">
        <w:rPr>
          <w:rFonts w:ascii="Helvetica" w:eastAsia="Times New Roman" w:hAnsi="Helvetica" w:cs="Times New Roman"/>
          <w:color w:val="555555"/>
        </w:rPr>
        <w:t> detailing the financial information in the visualization above.</w:t>
      </w:r>
    </w:p>
    <w:p w14:paraId="4B0A5AE9" w14:textId="77777777" w:rsidR="00102990" w:rsidRPr="00DF6BF5" w:rsidRDefault="00102990" w:rsidP="00CE1DD2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>Use the </w:t>
      </w:r>
      <w:r w:rsidRPr="00DF6BF5">
        <w:rPr>
          <w:rFonts w:ascii="Helvetica" w:eastAsia="Times New Roman" w:hAnsi="Helvetica" w:cs="Times New Roman"/>
          <w:b/>
          <w:bCs/>
          <w:color w:val="555555"/>
        </w:rPr>
        <w:t>Help</w:t>
      </w:r>
      <w:r w:rsidRPr="00DF6BF5">
        <w:rPr>
          <w:rFonts w:ascii="Helvetica" w:eastAsia="Times New Roman" w:hAnsi="Helvetica" w:cs="Times New Roman"/>
          <w:color w:val="555555"/>
        </w:rPr>
        <w:t> drop-down in the top right corner to:</w:t>
      </w:r>
    </w:p>
    <w:p w14:paraId="674E7056" w14:textId="77777777" w:rsidR="00102990" w:rsidRPr="00DF6BF5" w:rsidRDefault="00102990" w:rsidP="00CE1DD2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>View a short </w:t>
      </w:r>
      <w:r w:rsidRPr="00DF6BF5">
        <w:rPr>
          <w:rFonts w:ascii="Helvetica" w:eastAsia="Times New Roman" w:hAnsi="Helvetica" w:cs="Times New Roman"/>
          <w:b/>
          <w:bCs/>
          <w:color w:val="555555"/>
        </w:rPr>
        <w:t>How-To</w:t>
      </w:r>
      <w:r w:rsidRPr="00DF6BF5">
        <w:rPr>
          <w:rFonts w:ascii="Helvetica" w:eastAsia="Times New Roman" w:hAnsi="Helvetica" w:cs="Times New Roman"/>
          <w:color w:val="555555"/>
        </w:rPr>
        <w:t> </w:t>
      </w:r>
      <w:r w:rsidRPr="00DF6BF5">
        <w:rPr>
          <w:rFonts w:ascii="Helvetica" w:eastAsia="Times New Roman" w:hAnsi="Helvetica" w:cs="Times New Roman"/>
          <w:b/>
          <w:bCs/>
          <w:color w:val="555555"/>
        </w:rPr>
        <w:t>Guide</w:t>
      </w:r>
      <w:r w:rsidRPr="00DF6BF5">
        <w:rPr>
          <w:rFonts w:ascii="Helvetica" w:eastAsia="Times New Roman" w:hAnsi="Helvetica" w:cs="Times New Roman"/>
          <w:color w:val="555555"/>
        </w:rPr>
        <w:t> with tips on navigating the platform.</w:t>
      </w:r>
    </w:p>
    <w:p w14:paraId="47388F53" w14:textId="77777777" w:rsidR="00102990" w:rsidRPr="00DF6BF5" w:rsidRDefault="00102990" w:rsidP="00CE1DD2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>Recall the </w:t>
      </w:r>
      <w:r w:rsidRPr="00DF6BF5">
        <w:rPr>
          <w:rFonts w:ascii="Helvetica" w:eastAsia="Times New Roman" w:hAnsi="Helvetica" w:cs="Times New Roman"/>
          <w:b/>
          <w:bCs/>
          <w:color w:val="555555"/>
        </w:rPr>
        <w:t>Welcome Screen</w:t>
      </w:r>
      <w:r w:rsidRPr="00DF6BF5">
        <w:rPr>
          <w:rFonts w:ascii="Helvetica" w:eastAsia="Times New Roman" w:hAnsi="Helvetica" w:cs="Times New Roman"/>
          <w:color w:val="555555"/>
        </w:rPr>
        <w:t>.</w:t>
      </w:r>
    </w:p>
    <w:p w14:paraId="5FDF3532" w14:textId="77777777" w:rsidR="00102990" w:rsidRPr="00DF6BF5" w:rsidRDefault="00102990" w:rsidP="00CE1DD2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color w:val="555555"/>
        </w:rPr>
        <w:t>View a short </w:t>
      </w:r>
      <w:r w:rsidRPr="00DF6BF5">
        <w:rPr>
          <w:rFonts w:ascii="Helvetica" w:eastAsia="Times New Roman" w:hAnsi="Helvetica" w:cs="Times New Roman"/>
          <w:b/>
          <w:bCs/>
          <w:color w:val="555555"/>
        </w:rPr>
        <w:t>Budget 101</w:t>
      </w:r>
      <w:r w:rsidRPr="00DF6BF5">
        <w:rPr>
          <w:rFonts w:ascii="Helvetica" w:eastAsia="Times New Roman" w:hAnsi="Helvetica" w:cs="Times New Roman"/>
          <w:color w:val="555555"/>
        </w:rPr>
        <w:t> primer with basic information on multi-fund accounting.</w:t>
      </w:r>
    </w:p>
    <w:p w14:paraId="1108BB66" w14:textId="77777777" w:rsidR="00DF6BF5" w:rsidRPr="00DF6BF5" w:rsidRDefault="00102990" w:rsidP="00CE1DD2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555555"/>
          <w:sz w:val="21"/>
          <w:szCs w:val="21"/>
        </w:rPr>
      </w:pPr>
      <w:r w:rsidRPr="00DF6BF5">
        <w:rPr>
          <w:rFonts w:ascii="Helvetica" w:eastAsia="Times New Roman" w:hAnsi="Helvetica" w:cs="Times New Roman"/>
          <w:b/>
          <w:bCs/>
          <w:color w:val="555555"/>
        </w:rPr>
        <w:t>Contact</w:t>
      </w:r>
      <w:r w:rsidRPr="00DF6BF5">
        <w:rPr>
          <w:rFonts w:ascii="Helvetica" w:eastAsia="Times New Roman" w:hAnsi="Helvetica" w:cs="Times New Roman"/>
          <w:color w:val="555555"/>
        </w:rPr>
        <w:t> the administrators of the account.</w:t>
      </w:r>
    </w:p>
    <w:p w14:paraId="1709F1AD" w14:textId="77777777" w:rsidR="00102990" w:rsidRPr="00102990" w:rsidRDefault="00102990" w:rsidP="00CE1DD2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Proxima Nova Rg Regular" w:eastAsia="Times New Roman" w:hAnsi="Proxima Nova Rg Regular" w:cs="Times New Roman"/>
          <w:color w:val="555555"/>
          <w:sz w:val="21"/>
          <w:szCs w:val="21"/>
        </w:rPr>
      </w:pPr>
      <w:r w:rsidRPr="00102990">
        <w:rPr>
          <w:rFonts w:ascii="Proxima Nova Rg Regular" w:eastAsia="Times New Roman" w:hAnsi="Proxima Nova Rg Regular" w:cs="Times New Roman"/>
          <w:color w:val="555555"/>
        </w:rPr>
        <w:t>Use the </w:t>
      </w:r>
      <w:r w:rsidRPr="00102990">
        <w:rPr>
          <w:rFonts w:ascii="Proxima Nova Rg Regular" w:eastAsia="Times New Roman" w:hAnsi="Proxima Nova Rg Regular" w:cs="Times New Roman"/>
          <w:b/>
          <w:bCs/>
          <w:color w:val="555555"/>
        </w:rPr>
        <w:t>Share</w:t>
      </w:r>
      <w:r w:rsidRPr="00102990">
        <w:rPr>
          <w:rFonts w:ascii="Proxima Nova Rg Regular" w:eastAsia="Times New Roman" w:hAnsi="Proxima Nova Rg Regular" w:cs="Times New Roman"/>
          <w:color w:val="555555"/>
        </w:rPr>
        <w:t> drop-down in the top right corner to:</w:t>
      </w:r>
    </w:p>
    <w:p w14:paraId="73894778" w14:textId="77777777" w:rsidR="00102990" w:rsidRPr="00102990" w:rsidRDefault="00102990" w:rsidP="00CE1DD2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Proxima Nova Rg Regular" w:eastAsia="Times New Roman" w:hAnsi="Proxima Nova Rg Regular" w:cs="Times New Roman"/>
          <w:color w:val="555555"/>
          <w:sz w:val="21"/>
          <w:szCs w:val="21"/>
        </w:rPr>
      </w:pPr>
      <w:r w:rsidRPr="00102990">
        <w:rPr>
          <w:rFonts w:ascii="Proxima Nova Rg Regular" w:eastAsia="Times New Roman" w:hAnsi="Proxima Nova Rg Regular" w:cs="Times New Roman"/>
          <w:color w:val="555555"/>
        </w:rPr>
        <w:t>Share your customized graph or chart through social media.</w:t>
      </w:r>
    </w:p>
    <w:p w14:paraId="7487CDB0" w14:textId="77777777" w:rsidR="00DF6BF5" w:rsidRPr="00DF6BF5" w:rsidRDefault="00102990" w:rsidP="00CE1DD2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Proxima Nova Rg Regular" w:eastAsia="Times New Roman" w:hAnsi="Proxima Nova Rg Regular" w:cs="Times New Roman"/>
          <w:color w:val="555555"/>
          <w:sz w:val="21"/>
          <w:szCs w:val="21"/>
        </w:rPr>
      </w:pPr>
      <w:r w:rsidRPr="00102990">
        <w:rPr>
          <w:rFonts w:ascii="Proxima Nova Rg Regular" w:eastAsia="Times New Roman" w:hAnsi="Proxima Nova Rg Regular" w:cs="Times New Roman"/>
          <w:color w:val="555555"/>
        </w:rPr>
        <w:t>Send a link to your customized graph or chart through email.</w:t>
      </w:r>
    </w:p>
    <w:p w14:paraId="18EAC5F6" w14:textId="77777777" w:rsidR="00102990" w:rsidRPr="00102990" w:rsidRDefault="00102990" w:rsidP="00CE1DD2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Proxima Nova Rg Regular" w:eastAsia="Times New Roman" w:hAnsi="Proxima Nova Rg Regular" w:cs="Times New Roman"/>
          <w:color w:val="555555"/>
          <w:sz w:val="21"/>
          <w:szCs w:val="21"/>
        </w:rPr>
      </w:pPr>
      <w:r w:rsidRPr="00102990">
        <w:rPr>
          <w:rFonts w:ascii="Proxima Nova Rg Regular" w:eastAsia="Times New Roman" w:hAnsi="Proxima Nova Rg Regular" w:cs="Times New Roman"/>
          <w:color w:val="555555"/>
        </w:rPr>
        <w:t>Use the </w:t>
      </w:r>
      <w:r w:rsidRPr="00102990">
        <w:rPr>
          <w:rFonts w:ascii="Proxima Nova Rg Regular" w:eastAsia="Times New Roman" w:hAnsi="Proxima Nova Rg Regular" w:cs="Times New Roman"/>
          <w:b/>
          <w:bCs/>
          <w:color w:val="555555"/>
        </w:rPr>
        <w:t>Download</w:t>
      </w:r>
      <w:r w:rsidRPr="00102990">
        <w:rPr>
          <w:rFonts w:ascii="Proxima Nova Rg Regular" w:eastAsia="Times New Roman" w:hAnsi="Proxima Nova Rg Regular" w:cs="Times New Roman"/>
          <w:color w:val="555555"/>
        </w:rPr>
        <w:t> drop-down in the top right corner to:</w:t>
      </w:r>
    </w:p>
    <w:p w14:paraId="01B92CF0" w14:textId="77777777" w:rsidR="00102990" w:rsidRPr="00102990" w:rsidRDefault="00102990" w:rsidP="00CE1DD2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Proxima Nova Rg Regular" w:eastAsia="Times New Roman" w:hAnsi="Proxima Nova Rg Regular" w:cs="Times New Roman"/>
          <w:color w:val="555555"/>
          <w:sz w:val="21"/>
          <w:szCs w:val="21"/>
        </w:rPr>
      </w:pPr>
      <w:r w:rsidRPr="00102990">
        <w:rPr>
          <w:rFonts w:ascii="Proxima Nova Rg Regular" w:eastAsia="Times New Roman" w:hAnsi="Proxima Nova Rg Regular" w:cs="Times New Roman"/>
          <w:color w:val="555555"/>
        </w:rPr>
        <w:t>Download an image of the graph or table as a .</w:t>
      </w:r>
      <w:proofErr w:type="spellStart"/>
      <w:r w:rsidRPr="00102990">
        <w:rPr>
          <w:rFonts w:ascii="Proxima Nova Rg Regular" w:eastAsia="Times New Roman" w:hAnsi="Proxima Nova Rg Regular" w:cs="Times New Roman"/>
          <w:color w:val="555555"/>
        </w:rPr>
        <w:t>png</w:t>
      </w:r>
      <w:bookmarkStart w:id="0" w:name="_GoBack"/>
      <w:bookmarkEnd w:id="0"/>
      <w:proofErr w:type="spellEnd"/>
      <w:r w:rsidRPr="00102990">
        <w:rPr>
          <w:rFonts w:ascii="Proxima Nova Rg Regular" w:eastAsia="Times New Roman" w:hAnsi="Proxima Nova Rg Regular" w:cs="Times New Roman"/>
          <w:color w:val="555555"/>
        </w:rPr>
        <w:t xml:space="preserve"> file.</w:t>
      </w:r>
    </w:p>
    <w:p w14:paraId="37FD9A00" w14:textId="77777777" w:rsidR="00102990" w:rsidRPr="00102990" w:rsidRDefault="00102990" w:rsidP="00CE1DD2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Proxima Nova Rg Regular" w:eastAsia="Times New Roman" w:hAnsi="Proxima Nova Rg Regular" w:cs="Times New Roman"/>
          <w:color w:val="555555"/>
          <w:sz w:val="21"/>
          <w:szCs w:val="21"/>
        </w:rPr>
      </w:pPr>
      <w:r w:rsidRPr="00102990">
        <w:rPr>
          <w:rFonts w:ascii="Proxima Nova Rg Regular" w:eastAsia="Times New Roman" w:hAnsi="Proxima Nova Rg Regular" w:cs="Times New Roman"/>
          <w:color w:val="555555"/>
        </w:rPr>
        <w:t>Download a spreadsheet as a .csv file.</w:t>
      </w:r>
    </w:p>
    <w:p w14:paraId="1709CF4A" w14:textId="77777777" w:rsidR="00AB1F2C" w:rsidRDefault="00AB1F2C"/>
    <w:sectPr w:rsidR="00AB1F2C" w:rsidSect="00AB1F2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tlanta">
    <w:panose1 w:val="020B0502020202020204"/>
    <w:charset w:val="00"/>
    <w:family w:val="swiss"/>
    <w:pitch w:val="variable"/>
    <w:sig w:usb0="00000007" w:usb1="00000000" w:usb2="00000000" w:usb3="00000000" w:csb0="0000001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 Regular">
    <w:altName w:val="Candara"/>
    <w:charset w:val="00"/>
    <w:family w:val="auto"/>
    <w:pitch w:val="variable"/>
    <w:sig w:usb0="A00002EF" w:usb1="5000E0F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B7A4"/>
      </v:shape>
    </w:pict>
  </w:numPicBullet>
  <w:abstractNum w:abstractNumId="0" w15:restartNumberingAfterBreak="0">
    <w:nsid w:val="111209D9"/>
    <w:multiLevelType w:val="hybridMultilevel"/>
    <w:tmpl w:val="02A494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324315"/>
    <w:multiLevelType w:val="hybridMultilevel"/>
    <w:tmpl w:val="72A0E4A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406A34"/>
    <w:multiLevelType w:val="multilevel"/>
    <w:tmpl w:val="31EEC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sTQ1tLQ0NDUyNDdR0lEKTi0uzszPAykwrAUAhS4aSywAAAA="/>
  </w:docVars>
  <w:rsids>
    <w:rsidRoot w:val="00102990"/>
    <w:rsid w:val="000F130E"/>
    <w:rsid w:val="00102990"/>
    <w:rsid w:val="008651FB"/>
    <w:rsid w:val="00AB1F2C"/>
    <w:rsid w:val="00CE1DD2"/>
    <w:rsid w:val="00DD1A00"/>
    <w:rsid w:val="00DF6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85D2F3"/>
  <w14:defaultImageDpi w14:val="330"/>
  <w15:docId w15:val="{A46B36C1-919A-465E-837A-4A977B0E7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102990"/>
  </w:style>
  <w:style w:type="character" w:styleId="Strong">
    <w:name w:val="Strong"/>
    <w:basedOn w:val="DefaultParagraphFont"/>
    <w:uiPriority w:val="22"/>
    <w:qFormat/>
    <w:rsid w:val="00102990"/>
    <w:rPr>
      <w:b/>
      <w:bCs/>
    </w:rPr>
  </w:style>
  <w:style w:type="character" w:customStyle="1" w:styleId="wysiwyg-font-size-medium">
    <w:name w:val="wysiwyg-font-size-medium"/>
    <w:basedOn w:val="DefaultParagraphFont"/>
    <w:rsid w:val="00102990"/>
  </w:style>
  <w:style w:type="paragraph" w:styleId="BalloonText">
    <w:name w:val="Balloon Text"/>
    <w:basedOn w:val="Normal"/>
    <w:link w:val="BalloonTextChar"/>
    <w:uiPriority w:val="99"/>
    <w:semiHidden/>
    <w:unhideWhenUsed/>
    <w:rsid w:val="00CE1D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D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94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enGov</Company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y Martinez</dc:creator>
  <cp:keywords/>
  <dc:description/>
  <cp:lastModifiedBy>Christy Martinez</cp:lastModifiedBy>
  <cp:revision>4</cp:revision>
  <dcterms:created xsi:type="dcterms:W3CDTF">2020-01-11T20:53:00Z</dcterms:created>
  <dcterms:modified xsi:type="dcterms:W3CDTF">2020-01-11T21:02:00Z</dcterms:modified>
</cp:coreProperties>
</file>